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INERI</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20</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INERI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AINERI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INERI MUTUAL WATER COMPANY</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AINERI MUTUAL WATER COMPANY</w:t>
      </w:r>
      <w:r>
        <w:br w:type="textWrapping"/>
      </w:r>
      <w:r>
        <w:t xml:space="preserve">P O Box 11 LOS GATOS, CA 95031</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NERI MUTUAL WATER COMPANY Consumer Confidence Report</dc:title>
  <dc:creator/>
  <cp:keywords/>
  <dcterms:created xsi:type="dcterms:W3CDTF">2019-10-10T19:41:10Z</dcterms:created>
  <dcterms:modified xsi:type="dcterms:W3CDTF">2019-10-10T19:41:10Z</dcterms:modified>
</cp:coreProperties>
</file>